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2CB58" w14:textId="2B245026" w:rsidR="00C056A7" w:rsidRDefault="00C10947">
      <w:bookmarkStart w:id="0" w:name="OLE_LINK1"/>
      <w:r w:rsidRPr="00C10947">
        <w:t>Bayesian Statistics and Bayesian Inference</w:t>
      </w:r>
    </w:p>
    <w:bookmarkEnd w:id="0"/>
    <w:p w14:paraId="268DB555" w14:textId="77777777" w:rsidR="00C10947" w:rsidRDefault="00C10947"/>
    <w:p w14:paraId="0535D49E" w14:textId="2DD11124" w:rsidR="00C10947" w:rsidRDefault="00C10947">
      <w:r>
        <w:rPr>
          <w:rFonts w:hint="eastAsia"/>
        </w:rPr>
        <w:t>Learning objectives</w:t>
      </w:r>
    </w:p>
    <w:p w14:paraId="1B292475" w14:textId="77777777" w:rsidR="00C10947" w:rsidRDefault="00C10947" w:rsidP="00C10947">
      <w:r>
        <w:t xml:space="preserve">Explain what </w:t>
      </w:r>
      <w:r w:rsidRPr="00C10947">
        <w:rPr>
          <w:b/>
          <w:bCs/>
        </w:rPr>
        <w:t>“belief”</w:t>
      </w:r>
      <w:r>
        <w:t xml:space="preserve"> means to a Bayesian </w:t>
      </w:r>
      <w:proofErr w:type="gramStart"/>
      <w:r>
        <w:t>statistician</w:t>
      </w:r>
      <w:proofErr w:type="gramEnd"/>
      <w:r>
        <w:t xml:space="preserve"> </w:t>
      </w:r>
    </w:p>
    <w:p w14:paraId="146862DD" w14:textId="77777777" w:rsidR="00C10947" w:rsidRDefault="00C10947" w:rsidP="00C10947">
      <w:r>
        <w:t xml:space="preserve">Define the terms </w:t>
      </w:r>
      <w:r w:rsidRPr="00C10947">
        <w:rPr>
          <w:b/>
          <w:bCs/>
        </w:rPr>
        <w:t xml:space="preserve">“prior” </w:t>
      </w:r>
      <w:r>
        <w:t>and “</w:t>
      </w:r>
      <w:proofErr w:type="gramStart"/>
      <w:r w:rsidRPr="00C10947">
        <w:rPr>
          <w:b/>
          <w:bCs/>
        </w:rPr>
        <w:t>posterior”</w:t>
      </w:r>
      <w:proofErr w:type="gramEnd"/>
    </w:p>
    <w:p w14:paraId="03A58145" w14:textId="77777777" w:rsidR="00C10947" w:rsidRPr="00C10947" w:rsidRDefault="00C10947" w:rsidP="00C10947">
      <w:pPr>
        <w:rPr>
          <w:b/>
          <w:bCs/>
        </w:rPr>
      </w:pPr>
      <w:r>
        <w:t xml:space="preserve">Specify </w:t>
      </w:r>
      <w:r w:rsidRPr="00C10947">
        <w:rPr>
          <w:b/>
          <w:bCs/>
        </w:rPr>
        <w:t>prior probabilities</w:t>
      </w:r>
      <w:r>
        <w:t xml:space="preserve"> and </w:t>
      </w:r>
      <w:proofErr w:type="gramStart"/>
      <w:r w:rsidRPr="00C10947">
        <w:rPr>
          <w:b/>
          <w:bCs/>
        </w:rPr>
        <w:t>distributions</w:t>
      </w:r>
      <w:proofErr w:type="gramEnd"/>
    </w:p>
    <w:p w14:paraId="7F5CE464" w14:textId="77777777" w:rsidR="00C10947" w:rsidRPr="00C10947" w:rsidRDefault="00C10947" w:rsidP="00C10947">
      <w:pPr>
        <w:rPr>
          <w:b/>
          <w:bCs/>
        </w:rPr>
      </w:pPr>
      <w:r>
        <w:t xml:space="preserve">Use Bayes’ theorem to determine </w:t>
      </w:r>
      <w:r w:rsidRPr="00C10947">
        <w:rPr>
          <w:b/>
          <w:bCs/>
        </w:rPr>
        <w:t xml:space="preserve">posterior </w:t>
      </w:r>
      <w:proofErr w:type="gramStart"/>
      <w:r w:rsidRPr="00C10947">
        <w:rPr>
          <w:b/>
          <w:bCs/>
        </w:rPr>
        <w:t>probabilities</w:t>
      </w:r>
      <w:proofErr w:type="gramEnd"/>
    </w:p>
    <w:p w14:paraId="24FD7E79" w14:textId="29B2D69A" w:rsidR="00C10947" w:rsidRDefault="00C10947" w:rsidP="00C10947">
      <w:r>
        <w:t xml:space="preserve">Describe the difference between </w:t>
      </w:r>
      <w:r w:rsidRPr="00C10947">
        <w:rPr>
          <w:b/>
          <w:bCs/>
        </w:rPr>
        <w:t xml:space="preserve">Bayesian and Frequentist </w:t>
      </w:r>
      <w:proofErr w:type="gramStart"/>
      <w:r w:rsidRPr="00C10947">
        <w:rPr>
          <w:b/>
          <w:bCs/>
        </w:rPr>
        <w:t>statistics</w:t>
      </w:r>
      <w:proofErr w:type="gramEnd"/>
    </w:p>
    <w:p w14:paraId="5CC62A0E" w14:textId="77777777" w:rsidR="00C10947" w:rsidRDefault="00C10947"/>
    <w:p w14:paraId="2D6E2D19" w14:textId="7BD0A5E0" w:rsidR="00C10947" w:rsidRPr="00C10947" w:rsidRDefault="00C10947">
      <w:pPr>
        <w:rPr>
          <w:b/>
          <w:bCs/>
          <w:color w:val="FF0000"/>
        </w:rPr>
      </w:pPr>
      <w:r w:rsidRPr="00C10947">
        <w:rPr>
          <w:b/>
          <w:bCs/>
          <w:color w:val="FF0000"/>
        </w:rPr>
        <w:t>Bayesian inference</w:t>
      </w:r>
    </w:p>
    <w:p w14:paraId="3D3C7BDC" w14:textId="71EB588E" w:rsidR="00C10947" w:rsidRDefault="00C10947">
      <w:r w:rsidRPr="00C10947">
        <w:rPr>
          <w:noProof/>
        </w:rPr>
        <w:drawing>
          <wp:inline distT="0" distB="0" distL="0" distR="0" wp14:anchorId="523569ED" wp14:editId="79F5129C">
            <wp:extent cx="5274310" cy="2372360"/>
            <wp:effectExtent l="0" t="0" r="0" b="0"/>
            <wp:docPr id="1307892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7086B" w14:textId="5C0614D2" w:rsidR="00CB5252" w:rsidRDefault="00CB5252">
      <w:pPr>
        <w:rPr>
          <w:rFonts w:hint="eastAsia"/>
        </w:rPr>
      </w:pPr>
      <w:r>
        <w:rPr>
          <w:noProof/>
        </w:rPr>
        <w:drawing>
          <wp:inline distT="0" distB="0" distL="0" distR="0" wp14:anchorId="4F63FDC6" wp14:editId="3E48537A">
            <wp:extent cx="3357411" cy="2142598"/>
            <wp:effectExtent l="0" t="0" r="0" b="0"/>
            <wp:docPr id="14464596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4286" cy="2146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708F2" w14:textId="77777777" w:rsidR="00C10947" w:rsidRDefault="00C10947"/>
    <w:p w14:paraId="0A6B9008" w14:textId="58B29DBF" w:rsidR="00C10947" w:rsidRDefault="001A75D5">
      <w:r>
        <w:rPr>
          <w:rFonts w:hint="eastAsia"/>
        </w:rPr>
        <w:t xml:space="preserve">Belief 基于非本次研究                                                                                                                </w:t>
      </w:r>
    </w:p>
    <w:p w14:paraId="0DCA4BBE" w14:textId="44ED638E" w:rsidR="001A75D5" w:rsidRDefault="00615196" w:rsidP="00615196">
      <w:r w:rsidRPr="00615196">
        <w:rPr>
          <w:highlight w:val="yellow"/>
        </w:rPr>
        <w:t>Prior</w:t>
      </w:r>
      <w:r>
        <w:rPr>
          <w:rFonts w:hint="eastAsia"/>
        </w:rPr>
        <w:t xml:space="preserve"> </w:t>
      </w:r>
      <w:r>
        <w:t>The probability (or probability distribution) which describes our belief about the world before we collect any specific data.</w:t>
      </w:r>
      <w:r>
        <w:cr/>
      </w:r>
    </w:p>
    <w:p w14:paraId="00A6023B" w14:textId="77777777" w:rsidR="00CB5252" w:rsidRDefault="00CB5252" w:rsidP="00615196"/>
    <w:p w14:paraId="3236E881" w14:textId="3D56495C" w:rsidR="00CB5252" w:rsidRDefault="00CB5252" w:rsidP="00615196">
      <w:r>
        <w:rPr>
          <w:rFonts w:hint="eastAsia"/>
        </w:rPr>
        <w:t>P</w:t>
      </w:r>
      <w:r>
        <w:t>(H0|D): Posterior (what we want)</w:t>
      </w:r>
    </w:p>
    <w:p w14:paraId="71131283" w14:textId="4DE22017" w:rsidR="00CB5252" w:rsidRDefault="00CB5252" w:rsidP="00615196">
      <w:bookmarkStart w:id="1" w:name="OLE_LINK2"/>
      <w:r w:rsidRPr="00CB5252">
        <w:t>P(D|H0): Likelihood</w:t>
      </w:r>
      <w:bookmarkEnd w:id="1"/>
      <w:r w:rsidRPr="00CB5252">
        <w:t xml:space="preserve"> (connection strength between data and hypothesis)</w:t>
      </w:r>
      <w:r w:rsidRPr="00CB5252">
        <w:cr/>
      </w:r>
    </w:p>
    <w:p w14:paraId="0656780E" w14:textId="77777777" w:rsidR="00CB5252" w:rsidRDefault="00CB5252" w:rsidP="00615196">
      <w:pPr>
        <w:rPr>
          <w:rFonts w:hint="eastAsia"/>
        </w:rPr>
      </w:pPr>
    </w:p>
    <w:p w14:paraId="3BA023C1" w14:textId="77777777" w:rsidR="00CB5252" w:rsidRDefault="00CB5252" w:rsidP="00615196">
      <w:pPr>
        <w:rPr>
          <w:rFonts w:hint="eastAsia"/>
        </w:rPr>
      </w:pPr>
    </w:p>
    <w:p w14:paraId="54076DDD" w14:textId="6BEFC3F8" w:rsidR="000809A0" w:rsidRDefault="000809A0" w:rsidP="00615196">
      <w:r>
        <w:rPr>
          <w:noProof/>
        </w:rPr>
        <w:lastRenderedPageBreak/>
        <w:drawing>
          <wp:inline distT="0" distB="0" distL="0" distR="0" wp14:anchorId="23603BC3" wp14:editId="1114E283">
            <wp:extent cx="3303495" cy="3063692"/>
            <wp:effectExtent l="0" t="0" r="0" b="0"/>
            <wp:docPr id="2054937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8008" cy="30678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844856" w14:textId="77777777" w:rsidR="009C5D13" w:rsidRDefault="009C5D13" w:rsidP="00615196"/>
    <w:p w14:paraId="5EC66268" w14:textId="43DF1942" w:rsidR="009C5D13" w:rsidRDefault="009C5D13" w:rsidP="00615196">
      <w:pPr>
        <w:rPr>
          <w:rFonts w:hint="eastAsia"/>
        </w:rPr>
      </w:pPr>
    </w:p>
    <w:sectPr w:rsidR="009C5D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DUzNDAyNTCyNDdS0lEKTi0uzszPAykwqgUAxxhDgiwAAAA="/>
  </w:docVars>
  <w:rsids>
    <w:rsidRoot w:val="008F4583"/>
    <w:rsid w:val="000809A0"/>
    <w:rsid w:val="001A75D5"/>
    <w:rsid w:val="00615196"/>
    <w:rsid w:val="006B2F19"/>
    <w:rsid w:val="00772511"/>
    <w:rsid w:val="008F4583"/>
    <w:rsid w:val="009773BC"/>
    <w:rsid w:val="009C5D13"/>
    <w:rsid w:val="00B13995"/>
    <w:rsid w:val="00C056A7"/>
    <w:rsid w:val="00C10947"/>
    <w:rsid w:val="00CB5252"/>
    <w:rsid w:val="00CD1C75"/>
    <w:rsid w:val="00EF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39C65"/>
  <w15:chartTrackingRefBased/>
  <w15:docId w15:val="{A5B188FA-E299-4028-BA1E-1BCB1C8FE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4583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45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4583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4583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4583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4583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4583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4583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4583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583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458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45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4583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4583"/>
    <w:rPr>
      <w:rFonts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4583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4583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4583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4583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8F4583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45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4583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4583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458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458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F45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458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58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58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458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, Zihang</dc:creator>
  <cp:keywords/>
  <dc:description/>
  <cp:lastModifiedBy>He, Zihang</cp:lastModifiedBy>
  <cp:revision>5</cp:revision>
  <dcterms:created xsi:type="dcterms:W3CDTF">2024-04-08T02:06:00Z</dcterms:created>
  <dcterms:modified xsi:type="dcterms:W3CDTF">2024-04-09T10:55:00Z</dcterms:modified>
</cp:coreProperties>
</file>